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F3998" w14:textId="4A8AF32A" w:rsidR="006705B9" w:rsidRDefault="001967E6" w:rsidP="001967E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earn and Code – Batch 8</w:t>
      </w:r>
      <w:r>
        <w:rPr>
          <w:b/>
          <w:bCs/>
          <w:sz w:val="28"/>
          <w:szCs w:val="28"/>
        </w:rPr>
        <w:br/>
        <w:t>Project - Task Distribution System</w:t>
      </w:r>
    </w:p>
    <w:p w14:paraId="26DAB63B" w14:textId="4BD15B86" w:rsidR="001967E6" w:rsidRDefault="001967E6" w:rsidP="001967E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eam -</w:t>
      </w:r>
      <w:r>
        <w:rPr>
          <w:b/>
          <w:bCs/>
          <w:sz w:val="28"/>
          <w:szCs w:val="28"/>
        </w:rPr>
        <w:br/>
      </w:r>
      <w:r>
        <w:rPr>
          <w:sz w:val="28"/>
          <w:szCs w:val="28"/>
        </w:rPr>
        <w:t>Sachin Vaze</w:t>
      </w:r>
      <w:r>
        <w:rPr>
          <w:sz w:val="28"/>
          <w:szCs w:val="28"/>
        </w:rPr>
        <w:br/>
        <w:t>Nivedita Shanker</w:t>
      </w:r>
      <w:r>
        <w:rPr>
          <w:sz w:val="28"/>
          <w:szCs w:val="28"/>
        </w:rPr>
        <w:br/>
        <w:t>Amruta Habib</w:t>
      </w:r>
      <w:r>
        <w:rPr>
          <w:sz w:val="28"/>
          <w:szCs w:val="28"/>
        </w:rPr>
        <w:br/>
        <w:t>Nitin Jangid</w:t>
      </w:r>
      <w:r>
        <w:rPr>
          <w:sz w:val="28"/>
          <w:szCs w:val="28"/>
        </w:rPr>
        <w:br/>
        <w:t>Khushi Jain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>
        <w:rPr>
          <w:b/>
          <w:bCs/>
          <w:sz w:val="28"/>
          <w:szCs w:val="28"/>
        </w:rPr>
        <w:t xml:space="preserve">Project </w:t>
      </w:r>
      <w:r w:rsidRPr="001967E6">
        <w:rPr>
          <w:b/>
          <w:bCs/>
          <w:sz w:val="28"/>
          <w:szCs w:val="28"/>
        </w:rPr>
        <w:t>Mentor</w:t>
      </w:r>
      <w:r>
        <w:rPr>
          <w:sz w:val="28"/>
          <w:szCs w:val="28"/>
        </w:rPr>
        <w:t xml:space="preserve"> – Harshith Gowda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>
        <w:rPr>
          <w:b/>
          <w:bCs/>
          <w:sz w:val="28"/>
          <w:szCs w:val="28"/>
        </w:rPr>
        <w:t>Block Diagram -</w:t>
      </w:r>
      <w:r>
        <w:rPr>
          <w:b/>
          <w:bCs/>
          <w:sz w:val="28"/>
          <w:szCs w:val="28"/>
        </w:rPr>
        <w:br/>
      </w:r>
      <w:r>
        <w:rPr>
          <w:b/>
          <w:bCs/>
          <w:sz w:val="28"/>
          <w:szCs w:val="28"/>
        </w:rPr>
        <w:br/>
      </w:r>
      <w:r>
        <w:rPr>
          <w:noProof/>
        </w:rPr>
        <w:drawing>
          <wp:inline distT="0" distB="0" distL="0" distR="0" wp14:anchorId="5F9EB852" wp14:editId="2E051243">
            <wp:extent cx="5943600" cy="30035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8"/>
          <w:szCs w:val="28"/>
        </w:rPr>
        <w:br/>
      </w:r>
      <w:r>
        <w:rPr>
          <w:b/>
          <w:bCs/>
          <w:sz w:val="28"/>
          <w:szCs w:val="28"/>
        </w:rPr>
        <w:br/>
        <w:t>Flow Diagram -</w:t>
      </w:r>
      <w:r>
        <w:rPr>
          <w:b/>
          <w:bCs/>
          <w:sz w:val="28"/>
          <w:szCs w:val="28"/>
        </w:rPr>
        <w:br/>
      </w:r>
      <w:r>
        <w:rPr>
          <w:b/>
          <w:bCs/>
          <w:sz w:val="28"/>
          <w:szCs w:val="28"/>
        </w:rPr>
        <w:br/>
        <w:t>1) Queue Request from Client to Server</w:t>
      </w:r>
    </w:p>
    <w:p w14:paraId="39B0F607" w14:textId="2289A70E" w:rsidR="001967E6" w:rsidRDefault="008571E0" w:rsidP="001967E6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5DA9131" wp14:editId="7D00B4C0">
            <wp:extent cx="3752850" cy="5619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561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BACBC" w14:textId="0CF68A8B" w:rsidR="001967E6" w:rsidRDefault="001967E6" w:rsidP="001967E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) Status Request from Client to Server</w:t>
      </w:r>
    </w:p>
    <w:p w14:paraId="692DA6D3" w14:textId="10D518C8" w:rsidR="001967E6" w:rsidRDefault="001967E6" w:rsidP="001967E6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A247DD5" wp14:editId="44FC31AA">
            <wp:extent cx="3305175" cy="48387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83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C0AD0" w14:textId="2F2F5905" w:rsidR="001967E6" w:rsidRDefault="001967E6" w:rsidP="001967E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3) Result Request from Client to Server</w:t>
      </w:r>
      <w:r>
        <w:rPr>
          <w:b/>
          <w:bCs/>
          <w:sz w:val="28"/>
          <w:szCs w:val="28"/>
        </w:rPr>
        <w:br/>
      </w:r>
      <w:r>
        <w:rPr>
          <w:noProof/>
        </w:rPr>
        <w:drawing>
          <wp:inline distT="0" distB="0" distL="0" distR="0" wp14:anchorId="4AF5DB25" wp14:editId="54E4FF4B">
            <wp:extent cx="3590925" cy="47529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7E8A">
        <w:rPr>
          <w:b/>
          <w:bCs/>
          <w:sz w:val="28"/>
          <w:szCs w:val="28"/>
        </w:rPr>
        <w:br/>
        <w:t>4) Server to Node Request</w:t>
      </w:r>
    </w:p>
    <w:p w14:paraId="4676D481" w14:textId="1D67153E" w:rsidR="00617E8A" w:rsidRDefault="00617E8A" w:rsidP="001967E6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8982C02" wp14:editId="40DD1DB2">
            <wp:extent cx="4171950" cy="5486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8"/>
          <w:szCs w:val="28"/>
        </w:rPr>
        <w:br/>
      </w:r>
      <w:r>
        <w:rPr>
          <w:b/>
          <w:bCs/>
          <w:sz w:val="28"/>
          <w:szCs w:val="28"/>
        </w:rPr>
        <w:br/>
      </w:r>
      <w:r>
        <w:rPr>
          <w:b/>
          <w:bCs/>
          <w:sz w:val="28"/>
          <w:szCs w:val="28"/>
        </w:rPr>
        <w:lastRenderedPageBreak/>
        <w:t>Class Diagram –</w:t>
      </w:r>
      <w:r>
        <w:rPr>
          <w:b/>
          <w:bCs/>
          <w:sz w:val="28"/>
          <w:szCs w:val="28"/>
        </w:rPr>
        <w:br/>
      </w:r>
      <w:r w:rsidR="00506916">
        <w:rPr>
          <w:noProof/>
        </w:rPr>
        <w:drawing>
          <wp:inline distT="0" distB="0" distL="0" distR="0" wp14:anchorId="16A69BDB" wp14:editId="71F1C833">
            <wp:extent cx="5943600" cy="46342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2B953" w14:textId="47D94922" w:rsidR="00617E8A" w:rsidRPr="001967E6" w:rsidRDefault="00617E8A" w:rsidP="001967E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Sequence Diagram -</w:t>
      </w:r>
      <w:r>
        <w:rPr>
          <w:b/>
          <w:bCs/>
          <w:sz w:val="28"/>
          <w:szCs w:val="28"/>
        </w:rPr>
        <w:br/>
      </w:r>
      <w:r w:rsidR="00506916">
        <w:rPr>
          <w:noProof/>
        </w:rPr>
        <w:drawing>
          <wp:inline distT="0" distB="0" distL="0" distR="0" wp14:anchorId="7236389C" wp14:editId="2526B68E">
            <wp:extent cx="4733925" cy="3152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6916">
        <w:rPr>
          <w:b/>
          <w:bCs/>
          <w:sz w:val="28"/>
          <w:szCs w:val="28"/>
        </w:rPr>
        <w:br/>
      </w:r>
    </w:p>
    <w:sectPr w:rsidR="00617E8A" w:rsidRPr="001967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TE2tzCytDA2NrFQ0lEKTi0uzszPAykwrQUAgvJTySwAAAA="/>
  </w:docVars>
  <w:rsids>
    <w:rsidRoot w:val="00C109F4"/>
    <w:rsid w:val="001967E6"/>
    <w:rsid w:val="00223555"/>
    <w:rsid w:val="00384D91"/>
    <w:rsid w:val="00506916"/>
    <w:rsid w:val="00617E8A"/>
    <w:rsid w:val="006A69C0"/>
    <w:rsid w:val="008571E0"/>
    <w:rsid w:val="00C109F4"/>
    <w:rsid w:val="00EB2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52E9F"/>
  <w15:chartTrackingRefBased/>
  <w15:docId w15:val="{35A8C8F2-50BF-4678-80F2-D04B9BD64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7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Suhas Vaze</dc:creator>
  <cp:keywords/>
  <dc:description/>
  <cp:lastModifiedBy>Sachin Suhas Vaze</cp:lastModifiedBy>
  <cp:revision>7</cp:revision>
  <dcterms:created xsi:type="dcterms:W3CDTF">2021-05-23T14:39:00Z</dcterms:created>
  <dcterms:modified xsi:type="dcterms:W3CDTF">2021-05-24T04:07:00Z</dcterms:modified>
</cp:coreProperties>
</file>